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5F52E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5F52E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5F52E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5F52E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5F52E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5F52E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055BAA27" w:rsidR="00265C75" w:rsidRPr="00E36023" w:rsidRDefault="000319C2" w:rsidP="00E36023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0319C2">
        <w:rPr>
          <w:noProof/>
          <w:lang w:val="en-CA" w:eastAsia="zh-CN"/>
        </w:rPr>
        <w:drawing>
          <wp:inline distT="0" distB="0" distL="0" distR="0" wp14:anchorId="021E4D21" wp14:editId="51C787C8">
            <wp:extent cx="5029118" cy="3820438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400" cy="38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6E833C65" w:rsidR="00265C75" w:rsidRPr="00E36023" w:rsidRDefault="00E36023" w:rsidP="00E36023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E36023">
        <w:rPr>
          <w:noProof/>
          <w:lang w:val="en-CA" w:eastAsia="zh-CN"/>
        </w:rPr>
        <w:drawing>
          <wp:inline distT="0" distB="0" distL="0" distR="0" wp14:anchorId="169282BD" wp14:editId="482ABC1C">
            <wp:extent cx="4975303" cy="3782861"/>
            <wp:effectExtent l="0" t="0" r="0" b="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751" cy="3812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38EED" w14:textId="77777777" w:rsidR="005F52E3" w:rsidRDefault="005F52E3">
      <w:pPr>
        <w:spacing w:line="240" w:lineRule="auto"/>
      </w:pPr>
      <w:r>
        <w:separator/>
      </w:r>
    </w:p>
  </w:endnote>
  <w:endnote w:type="continuationSeparator" w:id="0">
    <w:p w14:paraId="05913B60" w14:textId="77777777" w:rsidR="005F52E3" w:rsidRDefault="005F52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2372" w14:textId="77777777" w:rsidR="005F52E3" w:rsidRDefault="005F52E3">
      <w:pPr>
        <w:spacing w:line="240" w:lineRule="auto"/>
      </w:pPr>
      <w:r>
        <w:separator/>
      </w:r>
    </w:p>
  </w:footnote>
  <w:footnote w:type="continuationSeparator" w:id="0">
    <w:p w14:paraId="774E7BB1" w14:textId="77777777" w:rsidR="005F52E3" w:rsidRDefault="005F52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319C2"/>
    <w:rsid w:val="000512EC"/>
    <w:rsid w:val="00051951"/>
    <w:rsid w:val="00070255"/>
    <w:rsid w:val="000756A8"/>
    <w:rsid w:val="00077D57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5F52E3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36023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7</cp:revision>
  <cp:lastPrinted>2022-03-04T22:56:00Z</cp:lastPrinted>
  <dcterms:created xsi:type="dcterms:W3CDTF">2022-03-04T22:21:00Z</dcterms:created>
  <dcterms:modified xsi:type="dcterms:W3CDTF">2022-03-31T00:15:00Z</dcterms:modified>
</cp:coreProperties>
</file>